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407" w:type="dxa"/>
        <w:tblInd w:w="-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07"/>
      </w:tblGrid>
      <w:tr w:rsidR="006863CF" w:rsidRPr="00735A58" w:rsidTr="0026224B">
        <w:trPr>
          <w:trHeight w:val="916"/>
        </w:trPr>
        <w:tc>
          <w:tcPr>
            <w:tcW w:w="1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CF" w:rsidRPr="00F31BE9" w:rsidRDefault="00562EEB" w:rsidP="00CF5621">
            <w:pPr>
              <w:tabs>
                <w:tab w:val="left" w:pos="6520"/>
              </w:tabs>
              <w:ind w:left="287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bookmarkStart w:id="0" w:name="_GoBack"/>
            <w:bookmarkEnd w:id="0"/>
            <w:r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>Report prepared by</w:t>
            </w:r>
            <w:r w:rsidR="007D6B87"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>:</w:t>
            </w:r>
            <w:r w:rsidR="007D6B87"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ab/>
              <w:t>Date:</w:t>
            </w:r>
          </w:p>
          <w:p w:rsidR="007D6B87" w:rsidRPr="00F31BE9" w:rsidRDefault="00C57EE4" w:rsidP="00CF5621">
            <w:pPr>
              <w:tabs>
                <w:tab w:val="left" w:pos="6520"/>
              </w:tabs>
              <w:ind w:left="288" w:right="432"/>
              <w:jc w:val="left"/>
              <w:rPr>
                <w:b/>
                <w:bCs/>
                <w:color w:val="404040" w:themeColor="text1" w:themeTint="BF"/>
              </w:rPr>
            </w:pPr>
            <w:sdt>
              <w:sdtPr>
                <w:rPr>
                  <w:rFonts w:ascii="Arial" w:hAnsi="Arial" w:cs="Arial"/>
                  <w:b/>
                  <w:bCs/>
                  <w:color w:val="404040" w:themeColor="text1" w:themeTint="BF"/>
                </w:rPr>
                <w:id w:val="-1962106786"/>
                <w:placeholder>
                  <w:docPart w:val="E1B7238E10D8499180DE044452152F90"/>
                </w:placeholder>
                <w:showingPlcHdr/>
              </w:sdtPr>
              <w:sdtEndPr/>
              <w:sdtContent>
                <w:r w:rsidR="007D6B87" w:rsidRPr="00CF5621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  <w:r w:rsidR="00562EEB"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ab/>
            </w:r>
            <w:sdt>
              <w:sdtPr>
                <w:rPr>
                  <w:rFonts w:ascii="Arial" w:hAnsi="Arial" w:cs="Arial"/>
                  <w:b/>
                  <w:bCs/>
                  <w:color w:val="404040" w:themeColor="text1" w:themeTint="BF"/>
                </w:rPr>
                <w:id w:val="1739985800"/>
                <w:placeholder>
                  <w:docPart w:val="E4896DD717264167A2A41F85D574C41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562EEB" w:rsidRPr="00CF5621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</w:p>
        </w:tc>
      </w:tr>
      <w:tr w:rsidR="000D7078" w:rsidRPr="00735A58" w:rsidTr="0026224B">
        <w:trPr>
          <w:trHeight w:val="880"/>
        </w:trPr>
        <w:tc>
          <w:tcPr>
            <w:tcW w:w="11407" w:type="dxa"/>
          </w:tcPr>
          <w:p w:rsidR="00562EEB" w:rsidRPr="00F31BE9" w:rsidRDefault="00562EEB" w:rsidP="00562EEB">
            <w:pPr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r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>This incident report concerns:</w:t>
            </w:r>
          </w:p>
          <w:p w:rsidR="000D7078" w:rsidRPr="00F31BE9" w:rsidRDefault="00C57EE4" w:rsidP="00562EEB">
            <w:pPr>
              <w:tabs>
                <w:tab w:val="left" w:pos="3257"/>
                <w:tab w:val="left" w:pos="5687"/>
              </w:tabs>
              <w:ind w:left="288" w:right="432"/>
              <w:jc w:val="left"/>
              <w:rPr>
                <w:rFonts w:ascii="Arial" w:hAnsi="Arial" w:cs="Arial"/>
                <w:bCs/>
                <w:color w:val="404040" w:themeColor="text1" w:themeTint="BF"/>
              </w:rPr>
            </w:pPr>
            <w:sdt>
              <w:sdtPr>
                <w:rPr>
                  <w:rFonts w:ascii="Arial" w:hAnsi="Arial" w:cs="Arial"/>
                  <w:bCs/>
                  <w:color w:val="404040" w:themeColor="text1" w:themeTint="BF"/>
                </w:rPr>
                <w:id w:val="130381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2EEB" w:rsidRPr="00F31BE9">
                  <w:rPr>
                    <w:rFonts w:ascii="Segoe UI Symbol" w:eastAsia="MS Gothic" w:hAnsi="Segoe UI Symbol" w:cs="Segoe UI Symbol"/>
                    <w:bCs/>
                    <w:color w:val="404040" w:themeColor="text1" w:themeTint="BF"/>
                  </w:rPr>
                  <w:t>☐</w:t>
                </w:r>
              </w:sdtContent>
            </w:sdt>
            <w:r w:rsidR="00562EEB" w:rsidRPr="00F31BE9">
              <w:rPr>
                <w:rFonts w:ascii="Arial" w:hAnsi="Arial" w:cs="Arial"/>
                <w:bCs/>
                <w:color w:val="404040" w:themeColor="text1" w:themeTint="BF"/>
              </w:rPr>
              <w:t xml:space="preserve"> Employee</w:t>
            </w:r>
            <w:r w:rsidR="00562EEB" w:rsidRPr="00F31BE9">
              <w:rPr>
                <w:rFonts w:ascii="Arial" w:hAnsi="Arial" w:cs="Arial"/>
                <w:bCs/>
                <w:color w:val="404040" w:themeColor="text1" w:themeTint="BF"/>
              </w:rPr>
              <w:tab/>
            </w:r>
            <w:sdt>
              <w:sdtPr>
                <w:rPr>
                  <w:rFonts w:ascii="Arial" w:hAnsi="Arial" w:cs="Arial"/>
                  <w:bCs/>
                  <w:color w:val="404040" w:themeColor="text1" w:themeTint="BF"/>
                </w:rPr>
                <w:id w:val="1532610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2EEB" w:rsidRPr="00F31BE9">
                  <w:rPr>
                    <w:rFonts w:ascii="Segoe UI Symbol" w:eastAsia="MS Gothic" w:hAnsi="Segoe UI Symbol" w:cs="Segoe UI Symbol"/>
                    <w:bCs/>
                    <w:color w:val="404040" w:themeColor="text1" w:themeTint="BF"/>
                  </w:rPr>
                  <w:t>☐</w:t>
                </w:r>
              </w:sdtContent>
            </w:sdt>
            <w:r w:rsidR="00562EEB" w:rsidRPr="00F31BE9">
              <w:rPr>
                <w:rFonts w:ascii="Arial" w:hAnsi="Arial" w:cs="Arial"/>
                <w:bCs/>
                <w:color w:val="404040" w:themeColor="text1" w:themeTint="BF"/>
              </w:rPr>
              <w:t xml:space="preserve"> Tenant</w:t>
            </w:r>
            <w:r w:rsidR="00562EEB" w:rsidRPr="00F31BE9">
              <w:rPr>
                <w:rFonts w:ascii="Arial" w:hAnsi="Arial" w:cs="Arial"/>
                <w:bCs/>
                <w:color w:val="404040" w:themeColor="text1" w:themeTint="BF"/>
              </w:rPr>
              <w:tab/>
            </w:r>
            <w:sdt>
              <w:sdtPr>
                <w:rPr>
                  <w:rFonts w:ascii="Arial" w:hAnsi="Arial" w:cs="Arial"/>
                  <w:bCs/>
                  <w:color w:val="404040" w:themeColor="text1" w:themeTint="BF"/>
                </w:rPr>
                <w:id w:val="-847094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2EEB" w:rsidRPr="00F31BE9">
                  <w:rPr>
                    <w:rFonts w:ascii="Segoe UI Symbol" w:eastAsia="MS Gothic" w:hAnsi="Segoe UI Symbol" w:cs="Segoe UI Symbol"/>
                    <w:bCs/>
                    <w:color w:val="404040" w:themeColor="text1" w:themeTint="BF"/>
                  </w:rPr>
                  <w:t>☐</w:t>
                </w:r>
              </w:sdtContent>
            </w:sdt>
            <w:r w:rsidR="00562EEB" w:rsidRPr="00F31BE9">
              <w:rPr>
                <w:rFonts w:ascii="Arial" w:hAnsi="Arial" w:cs="Arial"/>
                <w:bCs/>
                <w:color w:val="404040" w:themeColor="text1" w:themeTint="BF"/>
              </w:rPr>
              <w:t xml:space="preserve"> Visitor</w:t>
            </w:r>
          </w:p>
          <w:p w:rsidR="000D7078" w:rsidRPr="00F31BE9" w:rsidRDefault="000D7078" w:rsidP="00AF4F7B">
            <w:pPr>
              <w:ind w:right="432"/>
              <w:jc w:val="left"/>
              <w:rPr>
                <w:bCs/>
                <w:color w:val="404040" w:themeColor="text1" w:themeTint="BF"/>
              </w:rPr>
            </w:pPr>
          </w:p>
        </w:tc>
      </w:tr>
      <w:tr w:rsidR="000D7078" w:rsidRPr="00F31BE9" w:rsidTr="0026224B">
        <w:trPr>
          <w:trHeight w:val="907"/>
        </w:trPr>
        <w:tc>
          <w:tcPr>
            <w:tcW w:w="11407" w:type="dxa"/>
          </w:tcPr>
          <w:p w:rsidR="000D7078" w:rsidRPr="00F31BE9" w:rsidRDefault="00F31BE9" w:rsidP="000D7078">
            <w:pPr>
              <w:ind w:left="288" w:right="432"/>
              <w:jc w:val="left"/>
              <w:rPr>
                <w:rFonts w:ascii="Arial" w:hAnsi="Arial" w:cs="Arial"/>
                <w:bCs/>
                <w:color w:val="404040" w:themeColor="text1" w:themeTint="BF"/>
              </w:rPr>
            </w:pPr>
            <w:r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>Name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, telephone, and address</w:t>
            </w:r>
            <w:r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 of person involved in incident:</w:t>
            </w:r>
          </w:p>
          <w:sdt>
            <w:sdtPr>
              <w:rPr>
                <w:rFonts w:ascii="Arial" w:hAnsi="Arial" w:cs="Arial"/>
                <w:bCs/>
                <w:color w:val="404040" w:themeColor="text1" w:themeTint="BF"/>
              </w:rPr>
              <w:id w:val="-1480684290"/>
              <w:placeholder>
                <w:docPart w:val="19C9B73FC23C47EE874E03E93DEF8E43"/>
              </w:placeholder>
              <w:showingPlcHdr/>
            </w:sdtPr>
            <w:sdtEndPr/>
            <w:sdtContent>
              <w:p w:rsidR="000D7078" w:rsidRPr="00F31BE9" w:rsidRDefault="00F31BE9" w:rsidP="000D7078">
                <w:pPr>
                  <w:ind w:left="288" w:right="432"/>
                  <w:jc w:val="left"/>
                  <w:rPr>
                    <w:rFonts w:ascii="Arial" w:hAnsi="Arial" w:cs="Arial"/>
                    <w:bCs/>
                    <w:color w:val="404040" w:themeColor="text1" w:themeTint="BF"/>
                  </w:rPr>
                </w:pPr>
                <w:r w:rsidRPr="00F31BE9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:rsidR="000D7078" w:rsidRPr="00F31BE9" w:rsidRDefault="000D7078" w:rsidP="00F31BE9">
            <w:pPr>
              <w:ind w:right="432"/>
              <w:jc w:val="left"/>
              <w:rPr>
                <w:rFonts w:ascii="Arial" w:hAnsi="Arial" w:cs="Arial"/>
                <w:color w:val="404040" w:themeColor="text1" w:themeTint="BF"/>
              </w:rPr>
            </w:pPr>
          </w:p>
        </w:tc>
      </w:tr>
      <w:tr w:rsidR="000D7078" w:rsidRPr="00F31BE9" w:rsidTr="0026224B">
        <w:trPr>
          <w:trHeight w:val="818"/>
        </w:trPr>
        <w:tc>
          <w:tcPr>
            <w:tcW w:w="11407" w:type="dxa"/>
          </w:tcPr>
          <w:p w:rsidR="000D7078" w:rsidRPr="00F31BE9" w:rsidRDefault="00F31BE9" w:rsidP="000D7078">
            <w:pPr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Date, time, and l</w:t>
            </w:r>
            <w:r w:rsidR="000D7078"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ocation of incident:   </w:t>
            </w:r>
          </w:p>
          <w:sdt>
            <w:sdtPr>
              <w:rPr>
                <w:rFonts w:ascii="Arial" w:hAnsi="Arial" w:cs="Arial"/>
                <w:color w:val="404040" w:themeColor="text1" w:themeTint="BF"/>
              </w:rPr>
              <w:id w:val="-1124694256"/>
              <w:placeholder>
                <w:docPart w:val="080DA50FE36B4E38A1E1153A4DE0EB15"/>
              </w:placeholder>
              <w:showingPlcHdr/>
            </w:sdtPr>
            <w:sdtEndPr/>
            <w:sdtContent>
              <w:p w:rsidR="000D7078" w:rsidRPr="00F31BE9" w:rsidRDefault="00F31BE9" w:rsidP="000D7078">
                <w:pPr>
                  <w:ind w:left="288" w:right="432"/>
                  <w:jc w:val="left"/>
                  <w:rPr>
                    <w:rFonts w:ascii="Arial" w:hAnsi="Arial" w:cs="Arial"/>
                    <w:color w:val="404040" w:themeColor="text1" w:themeTint="BF"/>
                  </w:rPr>
                </w:pPr>
                <w:r w:rsidRPr="00F31BE9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:rsidR="000D7078" w:rsidRPr="00F31BE9" w:rsidRDefault="000D7078" w:rsidP="00F31BE9">
            <w:pPr>
              <w:ind w:right="432"/>
              <w:jc w:val="left"/>
              <w:rPr>
                <w:rFonts w:ascii="Arial" w:hAnsi="Arial" w:cs="Arial"/>
                <w:color w:val="404040" w:themeColor="text1" w:themeTint="BF"/>
              </w:rPr>
            </w:pPr>
          </w:p>
        </w:tc>
      </w:tr>
      <w:tr w:rsidR="000D7078" w:rsidRPr="00F31BE9" w:rsidTr="0026224B">
        <w:trPr>
          <w:trHeight w:val="987"/>
        </w:trPr>
        <w:tc>
          <w:tcPr>
            <w:tcW w:w="11407" w:type="dxa"/>
          </w:tcPr>
          <w:p w:rsidR="000D7078" w:rsidRPr="00F31BE9" w:rsidRDefault="00F31BE9" w:rsidP="000D7078">
            <w:pPr>
              <w:ind w:left="288" w:right="432"/>
              <w:jc w:val="left"/>
              <w:rPr>
                <w:rFonts w:ascii="Arial" w:hAnsi="Arial" w:cs="Arial"/>
                <w:b/>
                <w:color w:val="404040" w:themeColor="text1" w:themeTint="BF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Descr</w:t>
            </w:r>
            <w:r w:rsidR="003F6141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ibe fully the incident and how it happened (if applicable, describ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nature of injury</w:t>
            </w:r>
            <w:r w:rsidR="000220B2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 and equipment/materials in use at time of incident</w:t>
            </w:r>
            <w:r w:rsidR="003F6141">
              <w:rPr>
                <w:rFonts w:ascii="Arial" w:hAnsi="Arial" w:cs="Arial"/>
                <w:b/>
                <w:bCs/>
                <w:color w:val="404040" w:themeColor="text1" w:themeTint="BF"/>
              </w:rPr>
              <w:t>)</w:t>
            </w:r>
            <w:r w:rsidR="000D7078"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: </w:t>
            </w:r>
            <w:r w:rsidR="000D7078" w:rsidRPr="00F31BE9">
              <w:rPr>
                <w:rFonts w:ascii="Arial" w:hAnsi="Arial" w:cs="Arial"/>
                <w:b/>
                <w:color w:val="404040" w:themeColor="text1" w:themeTint="BF"/>
              </w:rPr>
              <w:t xml:space="preserve">                                                                                                              </w:t>
            </w:r>
          </w:p>
          <w:sdt>
            <w:sdtPr>
              <w:rPr>
                <w:rFonts w:ascii="Arial" w:hAnsi="Arial" w:cs="Arial"/>
                <w:color w:val="404040" w:themeColor="text1" w:themeTint="BF"/>
              </w:rPr>
              <w:id w:val="2099599465"/>
              <w:placeholder>
                <w:docPart w:val="7ABE02B015A1420BA0DD6328790C8458"/>
              </w:placeholder>
              <w:showingPlcHdr/>
            </w:sdtPr>
            <w:sdtEndPr/>
            <w:sdtContent>
              <w:p w:rsidR="000D7078" w:rsidRPr="003F6141" w:rsidRDefault="003F6141" w:rsidP="000D7078">
                <w:pPr>
                  <w:ind w:left="288" w:right="432"/>
                  <w:jc w:val="left"/>
                  <w:rPr>
                    <w:rFonts w:ascii="Arial" w:hAnsi="Arial" w:cs="Arial"/>
                    <w:color w:val="404040" w:themeColor="text1" w:themeTint="BF"/>
                  </w:rPr>
                </w:pPr>
                <w:r w:rsidRPr="00C84AE8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0D7078" w:rsidRPr="00F31BE9" w:rsidRDefault="000D7078" w:rsidP="00027CB6">
            <w:pPr>
              <w:ind w:right="432"/>
              <w:jc w:val="left"/>
              <w:rPr>
                <w:rFonts w:ascii="Arial" w:hAnsi="Arial" w:cs="Arial"/>
                <w:bCs/>
                <w:color w:val="404040" w:themeColor="text1" w:themeTint="BF"/>
              </w:rPr>
            </w:pPr>
          </w:p>
        </w:tc>
      </w:tr>
      <w:tr w:rsidR="000D7078" w:rsidRPr="00F31BE9" w:rsidTr="0026224B">
        <w:trPr>
          <w:trHeight w:val="1165"/>
        </w:trPr>
        <w:tc>
          <w:tcPr>
            <w:tcW w:w="11407" w:type="dxa"/>
          </w:tcPr>
          <w:p w:rsidR="000D7078" w:rsidRPr="003F6141" w:rsidRDefault="003F6141" w:rsidP="000D7078">
            <w:pPr>
              <w:ind w:left="288" w:right="432"/>
              <w:jc w:val="left"/>
              <w:rPr>
                <w:rFonts w:ascii="Arial" w:hAnsi="Arial" w:cs="Arial"/>
                <w:b/>
                <w:color w:val="404040" w:themeColor="text1" w:themeTint="BF"/>
              </w:rPr>
            </w:pPr>
            <w:r w:rsidRPr="003F6141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Were </w:t>
            </w:r>
            <w:r w:rsidR="000220B2">
              <w:rPr>
                <w:rFonts w:ascii="Arial" w:hAnsi="Arial" w:cs="Arial"/>
                <w:b/>
                <w:bCs/>
                <w:color w:val="404040" w:themeColor="text1" w:themeTint="BF"/>
              </w:rPr>
              <w:t>proper procedures</w:t>
            </w:r>
            <w:r w:rsidRPr="003F6141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 in place and followed</w:t>
            </w:r>
            <w:r w:rsidR="000220B2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 at time of incident</w:t>
            </w:r>
            <w:r w:rsidRPr="003F6141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? </w:t>
            </w:r>
            <w:r w:rsidR="000220B2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If no, please explain. </w:t>
            </w:r>
          </w:p>
          <w:p w:rsidR="000D7078" w:rsidRPr="003F6141" w:rsidRDefault="00C57EE4" w:rsidP="003F6141">
            <w:pPr>
              <w:tabs>
                <w:tab w:val="left" w:pos="2177"/>
              </w:tabs>
              <w:ind w:left="288" w:right="432"/>
              <w:jc w:val="left"/>
              <w:rPr>
                <w:rFonts w:ascii="Arial" w:hAnsi="Arial" w:cs="Arial"/>
                <w:color w:val="404040" w:themeColor="text1" w:themeTint="BF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</w:rPr>
                <w:id w:val="-8168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141" w:rsidRPr="003F6141">
                  <w:rPr>
                    <w:rFonts w:ascii="Segoe UI Symbol" w:eastAsia="MS Gothic" w:hAnsi="Segoe UI Symbol" w:cs="Segoe UI Symbol"/>
                    <w:color w:val="404040" w:themeColor="text1" w:themeTint="BF"/>
                  </w:rPr>
                  <w:t>☐</w:t>
                </w:r>
              </w:sdtContent>
            </w:sdt>
            <w:r w:rsidR="003F6141" w:rsidRPr="003F6141">
              <w:rPr>
                <w:rFonts w:ascii="Arial" w:hAnsi="Arial" w:cs="Arial"/>
                <w:color w:val="404040" w:themeColor="text1" w:themeTint="BF"/>
              </w:rPr>
              <w:t xml:space="preserve"> Yes</w:t>
            </w:r>
            <w:r w:rsidR="003F6141" w:rsidRPr="003F6141">
              <w:rPr>
                <w:rFonts w:ascii="Arial" w:hAnsi="Arial" w:cs="Arial"/>
                <w:color w:val="404040" w:themeColor="text1" w:themeTint="BF"/>
              </w:rPr>
              <w:tab/>
            </w:r>
            <w:sdt>
              <w:sdtPr>
                <w:rPr>
                  <w:rFonts w:ascii="Arial" w:hAnsi="Arial" w:cs="Arial"/>
                  <w:color w:val="404040" w:themeColor="text1" w:themeTint="BF"/>
                </w:rPr>
                <w:id w:val="777221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141" w:rsidRPr="003F6141">
                  <w:rPr>
                    <w:rFonts w:ascii="Segoe UI Symbol" w:eastAsia="MS Gothic" w:hAnsi="Segoe UI Symbol" w:cs="Segoe UI Symbol"/>
                    <w:color w:val="404040" w:themeColor="text1" w:themeTint="BF"/>
                  </w:rPr>
                  <w:t>☐</w:t>
                </w:r>
              </w:sdtContent>
            </w:sdt>
            <w:r w:rsidR="003F6141" w:rsidRPr="003F6141">
              <w:rPr>
                <w:rFonts w:ascii="Arial" w:hAnsi="Arial" w:cs="Arial"/>
                <w:color w:val="404040" w:themeColor="text1" w:themeTint="BF"/>
              </w:rPr>
              <w:t xml:space="preserve"> No</w:t>
            </w:r>
          </w:p>
          <w:sdt>
            <w:sdtPr>
              <w:rPr>
                <w:rFonts w:ascii="Arial" w:hAnsi="Arial" w:cs="Arial"/>
                <w:color w:val="404040" w:themeColor="text1" w:themeTint="BF"/>
              </w:rPr>
              <w:id w:val="-167943473"/>
              <w:placeholder>
                <w:docPart w:val="33444A5F012D48208AA98861BD972A19"/>
              </w:placeholder>
              <w:showingPlcHdr/>
            </w:sdtPr>
            <w:sdtEndPr/>
            <w:sdtContent>
              <w:p w:rsidR="003F6141" w:rsidRPr="003F6141" w:rsidRDefault="003F6141" w:rsidP="003F6141">
                <w:pPr>
                  <w:tabs>
                    <w:tab w:val="left" w:pos="2177"/>
                  </w:tabs>
                  <w:ind w:left="288" w:right="432"/>
                  <w:jc w:val="left"/>
                  <w:rPr>
                    <w:rFonts w:ascii="Arial" w:hAnsi="Arial" w:cs="Arial"/>
                    <w:color w:val="404040" w:themeColor="text1" w:themeTint="BF"/>
                  </w:rPr>
                </w:pPr>
                <w:r w:rsidRPr="003F6141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:rsidR="000D7078" w:rsidRPr="00F31BE9" w:rsidRDefault="00AF4F7B" w:rsidP="00AF4F7B">
            <w:pPr>
              <w:ind w:right="432"/>
              <w:jc w:val="left"/>
              <w:rPr>
                <w:rFonts w:ascii="Arial" w:hAnsi="Arial" w:cs="Arial"/>
                <w:color w:val="404040" w:themeColor="text1" w:themeTint="BF"/>
              </w:rPr>
            </w:pPr>
            <w:r w:rsidRPr="00F31BE9">
              <w:rPr>
                <w:rFonts w:ascii="Arial" w:hAnsi="Arial" w:cs="Arial"/>
                <w:b/>
                <w:color w:val="404040" w:themeColor="text1" w:themeTint="BF"/>
              </w:rPr>
              <w:t xml:space="preserve">     </w:t>
            </w:r>
          </w:p>
        </w:tc>
      </w:tr>
      <w:tr w:rsidR="000D7078" w:rsidRPr="00F31BE9" w:rsidTr="0026224B">
        <w:trPr>
          <w:trHeight w:val="880"/>
        </w:trPr>
        <w:tc>
          <w:tcPr>
            <w:tcW w:w="11407" w:type="dxa"/>
          </w:tcPr>
          <w:p w:rsidR="000D7078" w:rsidRPr="00027CB6" w:rsidRDefault="003F6141" w:rsidP="000D7078">
            <w:pPr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proofErr w:type="gramStart"/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Witness(</w:t>
            </w:r>
            <w:proofErr w:type="spellStart"/>
            <w:proofErr w:type="gramEnd"/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es</w:t>
            </w:r>
            <w:proofErr w:type="spellEnd"/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) name</w:t>
            </w:r>
            <w:r w:rsidR="00027CB6">
              <w:rPr>
                <w:rFonts w:ascii="Arial" w:hAnsi="Arial" w:cs="Arial"/>
                <w:b/>
                <w:bCs/>
                <w:color w:val="404040" w:themeColor="text1" w:themeTint="BF"/>
              </w:rPr>
              <w:t>, telephone, and statement if applicable.</w:t>
            </w:r>
          </w:p>
          <w:sdt>
            <w:sdtPr>
              <w:rPr>
                <w:rFonts w:ascii="Arial" w:hAnsi="Arial" w:cs="Arial"/>
                <w:b/>
                <w:color w:val="404040" w:themeColor="text1" w:themeTint="BF"/>
              </w:rPr>
              <w:id w:val="897247340"/>
              <w:placeholder>
                <w:docPart w:val="2058E78F649B429AB547DDFD66D85AD5"/>
              </w:placeholder>
              <w:showingPlcHdr/>
            </w:sdtPr>
            <w:sdtEndPr/>
            <w:sdtContent>
              <w:p w:rsidR="000D7078" w:rsidRPr="00027CB6" w:rsidRDefault="00027CB6" w:rsidP="00027CB6">
                <w:pPr>
                  <w:ind w:left="287" w:right="432"/>
                  <w:jc w:val="left"/>
                  <w:rPr>
                    <w:rFonts w:ascii="Arial" w:hAnsi="Arial" w:cs="Arial"/>
                    <w:b/>
                    <w:color w:val="404040" w:themeColor="text1" w:themeTint="BF"/>
                  </w:rPr>
                </w:pPr>
                <w:r w:rsidRPr="00027CB6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:rsidR="000D7078" w:rsidRPr="00F31BE9" w:rsidRDefault="000D7078" w:rsidP="000D7078">
            <w:pPr>
              <w:ind w:left="288" w:right="432"/>
              <w:jc w:val="left"/>
              <w:rPr>
                <w:rFonts w:ascii="Arial" w:hAnsi="Arial" w:cs="Arial"/>
                <w:b/>
                <w:color w:val="404040" w:themeColor="text1" w:themeTint="BF"/>
              </w:rPr>
            </w:pPr>
            <w:r w:rsidRPr="00F31BE9">
              <w:rPr>
                <w:rFonts w:ascii="Arial" w:hAnsi="Arial" w:cs="Arial"/>
                <w:b/>
                <w:color w:val="404040" w:themeColor="text1" w:themeTint="BF"/>
              </w:rPr>
              <w:t xml:space="preserve"> </w:t>
            </w:r>
          </w:p>
        </w:tc>
      </w:tr>
      <w:tr w:rsidR="00AF4F7B" w:rsidRPr="00F31BE9" w:rsidTr="0026224B">
        <w:trPr>
          <w:trHeight w:val="809"/>
        </w:trPr>
        <w:tc>
          <w:tcPr>
            <w:tcW w:w="1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4F7B" w:rsidRPr="00027CB6" w:rsidRDefault="00027CB6" w:rsidP="007D6B87">
            <w:pPr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List type of first responders called/arrived at scene and responder reference number if applicable.</w:t>
            </w:r>
          </w:p>
          <w:sdt>
            <w:sdtPr>
              <w:rPr>
                <w:rFonts w:ascii="Arial" w:hAnsi="Arial" w:cs="Arial"/>
                <w:b/>
                <w:bCs/>
                <w:color w:val="404040" w:themeColor="text1" w:themeTint="BF"/>
              </w:rPr>
              <w:id w:val="447203528"/>
              <w:placeholder>
                <w:docPart w:val="292E25996BE244F2AD23D9A9C292607D"/>
              </w:placeholder>
              <w:showingPlcHdr/>
            </w:sdtPr>
            <w:sdtEndPr/>
            <w:sdtContent>
              <w:p w:rsidR="00027CB6" w:rsidRPr="00F31BE9" w:rsidRDefault="00027CB6" w:rsidP="007D6B87">
                <w:pPr>
                  <w:ind w:left="288" w:right="432"/>
                  <w:jc w:val="left"/>
                  <w:rPr>
                    <w:rFonts w:ascii="Arial" w:hAnsi="Arial" w:cs="Arial"/>
                    <w:b/>
                    <w:bCs/>
                    <w:color w:val="404040" w:themeColor="text1" w:themeTint="BF"/>
                  </w:rPr>
                </w:pPr>
                <w:r w:rsidRPr="00027CB6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027CB6" w:rsidRPr="00F31BE9" w:rsidTr="0026224B">
        <w:trPr>
          <w:trHeight w:val="1388"/>
        </w:trPr>
        <w:tc>
          <w:tcPr>
            <w:tcW w:w="1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7CB6" w:rsidRDefault="00BE641B" w:rsidP="00027CB6">
            <w:pPr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Was medical treatment required? If so</w:t>
            </w:r>
            <w:r w:rsidR="00027CB6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what kind of treatment. Include</w:t>
            </w:r>
            <w:r w:rsidR="00476CB4"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 </w:t>
            </w:r>
            <w:r w:rsidR="00027CB6">
              <w:rPr>
                <w:rFonts w:ascii="Arial" w:hAnsi="Arial" w:cs="Arial"/>
                <w:b/>
                <w:bCs/>
                <w:color w:val="404040" w:themeColor="text1" w:themeTint="BF"/>
              </w:rPr>
              <w:t>name of doctor and/or hospital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 if applicable</w:t>
            </w:r>
            <w:r w:rsidR="00027CB6">
              <w:rPr>
                <w:rFonts w:ascii="Arial" w:hAnsi="Arial" w:cs="Arial"/>
                <w:b/>
                <w:bCs/>
                <w:color w:val="404040" w:themeColor="text1" w:themeTint="BF"/>
              </w:rPr>
              <w:t>.</w:t>
            </w:r>
          </w:p>
          <w:p w:rsidR="00BE641B" w:rsidRPr="00BE641B" w:rsidRDefault="00C57EE4" w:rsidP="00BE641B">
            <w:pPr>
              <w:tabs>
                <w:tab w:val="left" w:pos="2177"/>
              </w:tabs>
              <w:ind w:left="288" w:right="432"/>
              <w:jc w:val="left"/>
              <w:rPr>
                <w:rFonts w:ascii="Arial" w:hAnsi="Arial" w:cs="Arial"/>
                <w:color w:val="404040" w:themeColor="text1" w:themeTint="BF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</w:rPr>
                <w:id w:val="-619919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641B" w:rsidRPr="003F6141">
                  <w:rPr>
                    <w:rFonts w:ascii="Segoe UI Symbol" w:eastAsia="MS Gothic" w:hAnsi="Segoe UI Symbol" w:cs="Segoe UI Symbol"/>
                    <w:color w:val="404040" w:themeColor="text1" w:themeTint="BF"/>
                  </w:rPr>
                  <w:t>☐</w:t>
                </w:r>
              </w:sdtContent>
            </w:sdt>
            <w:r w:rsidR="00BE641B" w:rsidRPr="003F6141">
              <w:rPr>
                <w:rFonts w:ascii="Arial" w:hAnsi="Arial" w:cs="Arial"/>
                <w:color w:val="404040" w:themeColor="text1" w:themeTint="BF"/>
              </w:rPr>
              <w:t xml:space="preserve"> Yes</w:t>
            </w:r>
            <w:r w:rsidR="00BE641B" w:rsidRPr="003F6141">
              <w:rPr>
                <w:rFonts w:ascii="Arial" w:hAnsi="Arial" w:cs="Arial"/>
                <w:color w:val="404040" w:themeColor="text1" w:themeTint="BF"/>
              </w:rPr>
              <w:tab/>
            </w:r>
            <w:sdt>
              <w:sdtPr>
                <w:rPr>
                  <w:rFonts w:ascii="Arial" w:hAnsi="Arial" w:cs="Arial"/>
                  <w:color w:val="404040" w:themeColor="text1" w:themeTint="BF"/>
                </w:rPr>
                <w:id w:val="20884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641B" w:rsidRPr="003F6141">
                  <w:rPr>
                    <w:rFonts w:ascii="Segoe UI Symbol" w:eastAsia="MS Gothic" w:hAnsi="Segoe UI Symbol" w:cs="Segoe UI Symbol"/>
                    <w:color w:val="404040" w:themeColor="text1" w:themeTint="BF"/>
                  </w:rPr>
                  <w:t>☐</w:t>
                </w:r>
              </w:sdtContent>
            </w:sdt>
            <w:r w:rsidR="00BE641B" w:rsidRPr="003F6141">
              <w:rPr>
                <w:rFonts w:ascii="Arial" w:hAnsi="Arial" w:cs="Arial"/>
                <w:color w:val="404040" w:themeColor="text1" w:themeTint="BF"/>
              </w:rPr>
              <w:t xml:space="preserve"> No</w:t>
            </w:r>
          </w:p>
          <w:sdt>
            <w:sdtPr>
              <w:rPr>
                <w:rFonts w:ascii="Arial" w:hAnsi="Arial" w:cs="Arial"/>
                <w:b/>
                <w:bCs/>
                <w:color w:val="404040" w:themeColor="text1" w:themeTint="BF"/>
              </w:rPr>
              <w:id w:val="633140745"/>
              <w:placeholder>
                <w:docPart w:val="0EDD5576A2E24E1891CA1520444EB423"/>
              </w:placeholder>
              <w:showingPlcHdr/>
            </w:sdtPr>
            <w:sdtEndPr/>
            <w:sdtContent>
              <w:p w:rsidR="000220B2" w:rsidRDefault="000220B2" w:rsidP="00027CB6">
                <w:pPr>
                  <w:ind w:left="288" w:right="432"/>
                  <w:jc w:val="left"/>
                  <w:rPr>
                    <w:rFonts w:ascii="Arial" w:hAnsi="Arial" w:cs="Arial"/>
                    <w:b/>
                    <w:bCs/>
                    <w:color w:val="404040" w:themeColor="text1" w:themeTint="BF"/>
                  </w:rPr>
                </w:pPr>
                <w:r w:rsidRPr="00CF5621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:rsidR="00BE641B" w:rsidRDefault="00BE641B" w:rsidP="00027CB6">
            <w:pPr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</w:p>
        </w:tc>
      </w:tr>
      <w:tr w:rsidR="00E24776" w:rsidRPr="00F31BE9" w:rsidTr="0026224B">
        <w:trPr>
          <w:trHeight w:val="1058"/>
        </w:trPr>
        <w:tc>
          <w:tcPr>
            <w:tcW w:w="1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4776" w:rsidRPr="0026224B" w:rsidRDefault="0026224B" w:rsidP="00027CB6">
            <w:pPr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>Resulting action executed, planned, or recommended. Include any recommendations to prevent reoccurrence.</w:t>
            </w:r>
          </w:p>
          <w:sdt>
            <w:sdtPr>
              <w:rPr>
                <w:rFonts w:ascii="Arial" w:hAnsi="Arial" w:cs="Arial"/>
                <w:b/>
                <w:bCs/>
                <w:color w:val="404040" w:themeColor="text1" w:themeTint="BF"/>
              </w:rPr>
              <w:id w:val="1543168536"/>
              <w:placeholder>
                <w:docPart w:val="33059485FA3945B89285C82BDAAEF8D2"/>
              </w:placeholder>
              <w:showingPlcHdr/>
            </w:sdtPr>
            <w:sdtEndPr/>
            <w:sdtContent>
              <w:p w:rsidR="0026224B" w:rsidRDefault="0026224B" w:rsidP="00027CB6">
                <w:pPr>
                  <w:ind w:left="288" w:right="432"/>
                  <w:jc w:val="left"/>
                  <w:rPr>
                    <w:rFonts w:ascii="Arial" w:hAnsi="Arial" w:cs="Arial"/>
                    <w:b/>
                    <w:bCs/>
                    <w:color w:val="404040" w:themeColor="text1" w:themeTint="BF"/>
                  </w:rPr>
                </w:pPr>
                <w:r w:rsidRPr="0026224B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:rsidR="0026224B" w:rsidRDefault="0026224B" w:rsidP="00027CB6">
            <w:pPr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</w:p>
        </w:tc>
      </w:tr>
      <w:tr w:rsidR="000D7078" w:rsidRPr="00F31BE9" w:rsidTr="0026224B">
        <w:trPr>
          <w:trHeight w:val="548"/>
        </w:trPr>
        <w:tc>
          <w:tcPr>
            <w:tcW w:w="11407" w:type="dxa"/>
          </w:tcPr>
          <w:p w:rsidR="000D7078" w:rsidRPr="00F31BE9" w:rsidRDefault="005843AB" w:rsidP="00CF5621">
            <w:pPr>
              <w:tabs>
                <w:tab w:val="left" w:pos="6520"/>
              </w:tabs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r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>Employee</w:t>
            </w:r>
            <w:r w:rsidR="00CF5621">
              <w:rPr>
                <w:rFonts w:ascii="Arial" w:hAnsi="Arial" w:cs="Arial"/>
                <w:b/>
                <w:bCs/>
                <w:color w:val="404040" w:themeColor="text1" w:themeTint="BF"/>
              </w:rPr>
              <w:t>/Tenant/Visitor</w:t>
            </w:r>
            <w:r w:rsidR="000D7078" w:rsidRPr="00F31BE9">
              <w:rPr>
                <w:rFonts w:ascii="Arial" w:hAnsi="Arial" w:cs="Arial"/>
                <w:color w:val="404040" w:themeColor="text1" w:themeTint="BF"/>
              </w:rPr>
              <w:t xml:space="preserve"> </w:t>
            </w:r>
            <w:r w:rsidR="000D7078"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>Signature:</w:t>
            </w:r>
            <w:r w:rsidR="000D7078" w:rsidRPr="00F31BE9">
              <w:rPr>
                <w:rFonts w:ascii="Arial" w:hAnsi="Arial" w:cs="Arial"/>
                <w:bCs/>
                <w:color w:val="404040" w:themeColor="text1" w:themeTint="BF"/>
              </w:rPr>
              <w:t xml:space="preserve">                        </w:t>
            </w:r>
            <w:r w:rsidR="00CF5621">
              <w:rPr>
                <w:rFonts w:ascii="Arial" w:hAnsi="Arial" w:cs="Arial"/>
                <w:bCs/>
                <w:color w:val="404040" w:themeColor="text1" w:themeTint="BF"/>
              </w:rPr>
              <w:t xml:space="preserve">             </w:t>
            </w:r>
            <w:r w:rsidR="00CF5621">
              <w:rPr>
                <w:rFonts w:ascii="Arial" w:hAnsi="Arial" w:cs="Arial"/>
                <w:bCs/>
                <w:color w:val="404040" w:themeColor="text1" w:themeTint="BF"/>
              </w:rPr>
              <w:tab/>
            </w:r>
            <w:r w:rsidR="000D7078" w:rsidRPr="00F31BE9">
              <w:rPr>
                <w:rFonts w:ascii="Arial" w:hAnsi="Arial" w:cs="Arial"/>
                <w:b/>
                <w:bCs/>
                <w:color w:val="404040" w:themeColor="text1" w:themeTint="BF"/>
              </w:rPr>
              <w:t>Date:</w:t>
            </w:r>
          </w:p>
          <w:p w:rsidR="001D19CD" w:rsidRDefault="001D19CD" w:rsidP="001D19CD">
            <w:pPr>
              <w:ind w:left="288"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</w:p>
          <w:p w:rsidR="000220B2" w:rsidRDefault="000220B2" w:rsidP="00CF5621">
            <w:pPr>
              <w:tabs>
                <w:tab w:val="left" w:pos="6407"/>
              </w:tabs>
              <w:ind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ab/>
            </w:r>
          </w:p>
          <w:p w:rsidR="000220B2" w:rsidRPr="00F31BE9" w:rsidRDefault="000220B2" w:rsidP="000220B2">
            <w:pPr>
              <w:ind w:right="432"/>
              <w:jc w:val="left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</w:p>
          <w:p w:rsidR="001D19CD" w:rsidRPr="00F31BE9" w:rsidRDefault="001D19CD" w:rsidP="001D19CD">
            <w:pPr>
              <w:ind w:left="288" w:right="432"/>
              <w:jc w:val="left"/>
              <w:rPr>
                <w:rFonts w:ascii="Arial" w:hAnsi="Arial" w:cs="Arial"/>
                <w:b/>
                <w:color w:val="404040" w:themeColor="text1" w:themeTint="BF"/>
              </w:rPr>
            </w:pPr>
          </w:p>
        </w:tc>
      </w:tr>
    </w:tbl>
    <w:p w:rsidR="00F47D0A" w:rsidRPr="00F31BE9" w:rsidRDefault="00F47D0A" w:rsidP="0026224B">
      <w:pPr>
        <w:jc w:val="left"/>
        <w:rPr>
          <w:rFonts w:ascii="Arial" w:hAnsi="Arial" w:cs="Arial"/>
        </w:rPr>
      </w:pPr>
    </w:p>
    <w:sectPr w:rsidR="00F47D0A" w:rsidRPr="00F31BE9" w:rsidSect="002622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4840" w:rsidRDefault="009D4840" w:rsidP="0001601B">
      <w:r>
        <w:separator/>
      </w:r>
    </w:p>
  </w:endnote>
  <w:endnote w:type="continuationSeparator" w:id="0">
    <w:p w:rsidR="009D4840" w:rsidRDefault="009D4840" w:rsidP="00016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EE4" w:rsidRDefault="00C57E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Default="003E1608" w:rsidP="001D19CD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0B2" w:rsidRPr="000220B2" w:rsidRDefault="000220B2" w:rsidP="000220B2">
    <w:pPr>
      <w:jc w:val="left"/>
      <w:rPr>
        <w:rFonts w:ascii="Arial" w:hAnsi="Arial" w:cs="Arial"/>
      </w:rPr>
    </w:pPr>
    <w:r>
      <w:rPr>
        <w:rFonts w:ascii="Arial" w:hAnsi="Arial" w:cs="Arial"/>
      </w:rPr>
      <w:t>F</w:t>
    </w:r>
    <w:r w:rsidRPr="00BF4E62">
      <w:rPr>
        <w:rFonts w:ascii="Arial" w:hAnsi="Arial" w:cs="Arial"/>
      </w:rPr>
      <w:t>orward this form to Human Resources as soon as possible fol</w:t>
    </w:r>
    <w:r>
      <w:rPr>
        <w:rFonts w:ascii="Arial" w:hAnsi="Arial" w:cs="Arial"/>
      </w:rPr>
      <w:t>lowing the incident</w:t>
    </w:r>
    <w:r w:rsidRPr="00BF4E62">
      <w:rPr>
        <w:rFonts w:ascii="Arial" w:hAnsi="Arial" w:cs="Arial"/>
      </w:rPr>
      <w:t>.</w:t>
    </w:r>
    <w:r>
      <w:rPr>
        <w:rFonts w:ascii="Arial" w:hAnsi="Arial" w:cs="Arial"/>
      </w:rPr>
      <w:t xml:space="preserve"> </w:t>
    </w:r>
    <w:r w:rsidRPr="000220B2">
      <w:rPr>
        <w:rFonts w:ascii="Arial" w:hAnsi="Arial" w:cs="Arial"/>
        <w:b/>
      </w:rPr>
      <w:t>Note:</w:t>
    </w:r>
    <w:r w:rsidRPr="00BF4E62">
      <w:rPr>
        <w:rFonts w:ascii="Arial" w:hAnsi="Arial" w:cs="Arial"/>
      </w:rPr>
      <w:t xml:space="preserve"> If</w:t>
    </w:r>
    <w:r>
      <w:rPr>
        <w:rFonts w:ascii="Arial" w:hAnsi="Arial" w:cs="Arial"/>
      </w:rPr>
      <w:t xml:space="preserve"> an employee</w:t>
    </w:r>
    <w:r w:rsidRPr="00BF4E62">
      <w:rPr>
        <w:rFonts w:ascii="Arial" w:hAnsi="Arial" w:cs="Arial"/>
      </w:rPr>
      <w:t xml:space="preserve"> receives medical treatment from a doctor or hospital, additional forms </w:t>
    </w:r>
    <w:r w:rsidR="00A3064B">
      <w:rPr>
        <w:rFonts w:ascii="Arial" w:hAnsi="Arial" w:cs="Arial"/>
      </w:rPr>
      <w:t>may be requested in order to file a</w:t>
    </w:r>
    <w:r w:rsidRPr="00BF4E62">
      <w:rPr>
        <w:rFonts w:ascii="Arial" w:hAnsi="Arial" w:cs="Arial"/>
      </w:rPr>
      <w:t xml:space="preserve"> </w:t>
    </w:r>
    <w:r>
      <w:rPr>
        <w:rFonts w:ascii="Arial" w:hAnsi="Arial" w:cs="Arial"/>
      </w:rPr>
      <w:t>w</w:t>
    </w:r>
    <w:r w:rsidR="00CF5621">
      <w:rPr>
        <w:rFonts w:ascii="Arial" w:hAnsi="Arial" w:cs="Arial"/>
      </w:rPr>
      <w:t>orker’s</w:t>
    </w:r>
    <w:r>
      <w:rPr>
        <w:rFonts w:ascii="Arial" w:hAnsi="Arial" w:cs="Arial"/>
      </w:rPr>
      <w:t xml:space="preserve"> c</w:t>
    </w:r>
    <w:r w:rsidR="00CF5621">
      <w:rPr>
        <w:rFonts w:ascii="Arial" w:hAnsi="Arial" w:cs="Arial"/>
      </w:rPr>
      <w:t>ompensation claim</w:t>
    </w:r>
    <w:r w:rsidR="00A3064B">
      <w:rPr>
        <w:rFonts w:ascii="Arial" w:hAnsi="Arial" w:cs="Arial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4840" w:rsidRDefault="009D4840" w:rsidP="0001601B">
      <w:r>
        <w:separator/>
      </w:r>
    </w:p>
  </w:footnote>
  <w:footnote w:type="continuationSeparator" w:id="0">
    <w:p w:rsidR="009D4840" w:rsidRDefault="009D4840" w:rsidP="000160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EE4" w:rsidRDefault="00C57E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EE4" w:rsidRDefault="00C57E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Default="001D19CD" w:rsidP="001D19CD">
    <w:pPr>
      <w:pStyle w:val="Header"/>
      <w:jc w:val="left"/>
      <w:rPr>
        <w:rFonts w:ascii="Book Antiqua" w:hAnsi="Book Antiqua"/>
        <w:color w:val="0070C0"/>
        <w:sz w:val="16"/>
        <w:szCs w:val="16"/>
      </w:rPr>
    </w:pPr>
    <w:r w:rsidRPr="001D19CD">
      <w:rPr>
        <w:rFonts w:ascii="Book Antiqua" w:hAnsi="Book Antiqua"/>
        <w:noProof/>
        <w:color w:val="0070C0"/>
        <w:sz w:val="16"/>
        <w:szCs w:val="16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2151215</wp:posOffset>
              </wp:positionH>
              <wp:positionV relativeFrom="paragraph">
                <wp:posOffset>301633</wp:posOffset>
              </wp:positionV>
              <wp:extent cx="2360930" cy="1404620"/>
              <wp:effectExtent l="0" t="0" r="381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19CD" w:rsidRPr="001D19CD" w:rsidRDefault="001D19CD">
                          <w:pPr>
                            <w:rPr>
                              <w:rFonts w:ascii="Impact" w:hAnsi="Impact"/>
                              <w:color w:val="404040" w:themeColor="text1" w:themeTint="BF"/>
                              <w:sz w:val="40"/>
                            </w:rPr>
                          </w:pPr>
                          <w:r w:rsidRPr="001D19CD">
                            <w:rPr>
                              <w:rFonts w:ascii="Impact" w:hAnsi="Impact"/>
                              <w:color w:val="404040" w:themeColor="text1" w:themeTint="BF"/>
                              <w:sz w:val="40"/>
                            </w:rPr>
                            <w:t>Incident Report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9.4pt;margin-top:23.7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" stroked="f">
              <v:textbox style="mso-fit-shape-to-text:t">
                <w:txbxContent>
                  <w:p w:rsidR="001D19CD" w:rsidRPr="001D19CD" w:rsidRDefault="001D19CD">
                    <w:pPr>
                      <w:rPr>
                        <w:rFonts w:ascii="Impact" w:hAnsi="Impact"/>
                        <w:color w:val="404040" w:themeColor="text1" w:themeTint="BF"/>
                        <w:sz w:val="40"/>
                      </w:rPr>
                    </w:pPr>
                    <w:r w:rsidRPr="001D19CD">
                      <w:rPr>
                        <w:rFonts w:ascii="Impact" w:hAnsi="Impact"/>
                        <w:color w:val="404040" w:themeColor="text1" w:themeTint="BF"/>
                        <w:sz w:val="40"/>
                      </w:rPr>
                      <w:t>Incident Report Form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B81751">
      <w:rPr>
        <w:noProof/>
      </w:rPr>
      <w:drawing>
        <wp:inline distT="0" distB="0" distL="0" distR="0">
          <wp:extent cx="1543685" cy="1009650"/>
          <wp:effectExtent l="0" t="0" r="0" b="0"/>
          <wp:docPr id="2" name="Picture 2" descr="https://ccpfc.org/wp-content/uploads/2019/06/PFC-Logo-Standard-2019-6inches-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cpfc.org/wp-content/uploads/2019/06/PFC-Logo-Standard-2019-6inches-300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68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D19CD" w:rsidRDefault="001D19CD" w:rsidP="001D19CD">
    <w:pPr>
      <w:pStyle w:val="Header"/>
      <w:jc w:val="left"/>
      <w:rPr>
        <w:rFonts w:ascii="Book Antiqua" w:hAnsi="Book Antiqua"/>
        <w:color w:val="0070C0"/>
        <w:sz w:val="16"/>
        <w:szCs w:val="16"/>
      </w:rPr>
    </w:pPr>
  </w:p>
  <w:p w:rsidR="001D19CD" w:rsidRDefault="001D19CD" w:rsidP="001D19CD">
    <w:pPr>
      <w:pStyle w:val="Header"/>
      <w:jc w:val="left"/>
      <w:rPr>
        <w:rFonts w:ascii="Book Antiqua" w:hAnsi="Book Antiqua"/>
        <w:color w:val="0070C0"/>
        <w:sz w:val="16"/>
        <w:szCs w:val="16"/>
      </w:rPr>
    </w:pPr>
  </w:p>
  <w:p w:rsidR="001D19CD" w:rsidRPr="00D52333" w:rsidRDefault="001D19CD" w:rsidP="000220B2">
    <w:pPr>
      <w:pStyle w:val="Header"/>
      <w:jc w:val="left"/>
      <w:rPr>
        <w:rFonts w:ascii="Book Antiqua" w:hAnsi="Book Antiqua"/>
        <w:color w:val="0070C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B2999"/>
    <w:multiLevelType w:val="hybridMultilevel"/>
    <w:tmpl w:val="92BA8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F4DF9"/>
    <w:multiLevelType w:val="hybridMultilevel"/>
    <w:tmpl w:val="34ECC210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046C50"/>
    <w:multiLevelType w:val="hybridMultilevel"/>
    <w:tmpl w:val="2EF25EA8"/>
    <w:lvl w:ilvl="0" w:tplc="14C2DB0E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DE40A5"/>
    <w:multiLevelType w:val="hybridMultilevel"/>
    <w:tmpl w:val="ECC04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17B31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Arial" w:hAnsi="Arial"/>
        <w:sz w:val="28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/>
        <w:sz w:val="28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22B33F2"/>
    <w:multiLevelType w:val="hybridMultilevel"/>
    <w:tmpl w:val="F33CD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314B78"/>
    <w:multiLevelType w:val="multilevel"/>
    <w:tmpl w:val="FAB8251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662112"/>
    <w:multiLevelType w:val="hybridMultilevel"/>
    <w:tmpl w:val="678834C2"/>
    <w:lvl w:ilvl="0" w:tplc="14C2DB0E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2F6474"/>
    <w:multiLevelType w:val="hybridMultilevel"/>
    <w:tmpl w:val="EEC8FD54"/>
    <w:lvl w:ilvl="0" w:tplc="41F4C17C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FC52F5"/>
    <w:multiLevelType w:val="multilevel"/>
    <w:tmpl w:val="6150D6EC"/>
    <w:styleLink w:val="AgendaItems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Arial" w:hAnsi="Arial"/>
        <w:sz w:val="28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/>
        <w:sz w:val="28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C363F30"/>
    <w:multiLevelType w:val="hybridMultilevel"/>
    <w:tmpl w:val="946EE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F0C3D"/>
    <w:multiLevelType w:val="hybridMultilevel"/>
    <w:tmpl w:val="4650D3C8"/>
    <w:lvl w:ilvl="0" w:tplc="14C2DB0E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4B3D31"/>
    <w:multiLevelType w:val="hybridMultilevel"/>
    <w:tmpl w:val="67EC2EF6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>
      <w:start w:val="1"/>
      <w:numFmt w:val="lowerLetter"/>
      <w:lvlText w:val="%2."/>
      <w:lvlJc w:val="left"/>
      <w:pPr>
        <w:ind w:left="2700" w:hanging="360"/>
      </w:pPr>
    </w:lvl>
    <w:lvl w:ilvl="2" w:tplc="0409001B">
      <w:start w:val="1"/>
      <w:numFmt w:val="lowerRoman"/>
      <w:lvlText w:val="%3."/>
      <w:lvlJc w:val="right"/>
      <w:pPr>
        <w:ind w:left="3420" w:hanging="180"/>
      </w:pPr>
    </w:lvl>
    <w:lvl w:ilvl="3" w:tplc="0409000F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3" w15:restartNumberingAfterBreak="0">
    <w:nsid w:val="40680EFE"/>
    <w:multiLevelType w:val="hybridMultilevel"/>
    <w:tmpl w:val="EF681A34"/>
    <w:lvl w:ilvl="0" w:tplc="D40ECF1C">
      <w:numFmt w:val="bullet"/>
      <w:lvlText w:val=""/>
      <w:lvlJc w:val="left"/>
      <w:pPr>
        <w:ind w:left="40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46BC4AAE"/>
    <w:multiLevelType w:val="hybridMultilevel"/>
    <w:tmpl w:val="5C8A6F20"/>
    <w:lvl w:ilvl="0" w:tplc="412C83A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192790"/>
    <w:multiLevelType w:val="hybridMultilevel"/>
    <w:tmpl w:val="E29C061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DE424BD2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84C2F"/>
    <w:multiLevelType w:val="hybridMultilevel"/>
    <w:tmpl w:val="2ABA8064"/>
    <w:lvl w:ilvl="0" w:tplc="14C2DB0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F62"/>
    <w:multiLevelType w:val="hybridMultilevel"/>
    <w:tmpl w:val="47C6C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201C9D"/>
    <w:multiLevelType w:val="hybridMultilevel"/>
    <w:tmpl w:val="C98455BE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B">
      <w:start w:val="1"/>
      <w:numFmt w:val="lowerRoman"/>
      <w:lvlText w:val="%2."/>
      <w:lvlJc w:val="right"/>
      <w:pPr>
        <w:ind w:left="2700" w:hanging="360"/>
      </w:pPr>
    </w:lvl>
    <w:lvl w:ilvl="2" w:tplc="0409001B">
      <w:start w:val="1"/>
      <w:numFmt w:val="lowerRoman"/>
      <w:lvlText w:val="%3."/>
      <w:lvlJc w:val="right"/>
      <w:pPr>
        <w:ind w:left="3420" w:hanging="180"/>
      </w:pPr>
    </w:lvl>
    <w:lvl w:ilvl="3" w:tplc="0409000F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9" w15:restartNumberingAfterBreak="0">
    <w:nsid w:val="7FA47F85"/>
    <w:multiLevelType w:val="hybridMultilevel"/>
    <w:tmpl w:val="EBC46C2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13"/>
  </w:num>
  <w:num w:numId="3">
    <w:abstractNumId w:val="14"/>
  </w:num>
  <w:num w:numId="4">
    <w:abstractNumId w:val="1"/>
  </w:num>
  <w:num w:numId="5">
    <w:abstractNumId w:val="6"/>
  </w:num>
  <w:num w:numId="6">
    <w:abstractNumId w:val="7"/>
  </w:num>
  <w:num w:numId="7">
    <w:abstractNumId w:val="11"/>
  </w:num>
  <w:num w:numId="8">
    <w:abstractNumId w:val="2"/>
  </w:num>
  <w:num w:numId="9">
    <w:abstractNumId w:val="12"/>
  </w:num>
  <w:num w:numId="10">
    <w:abstractNumId w:val="18"/>
  </w:num>
  <w:num w:numId="11">
    <w:abstractNumId w:val="10"/>
  </w:num>
  <w:num w:numId="12">
    <w:abstractNumId w:val="16"/>
  </w:num>
  <w:num w:numId="13">
    <w:abstractNumId w:val="19"/>
  </w:num>
  <w:num w:numId="14">
    <w:abstractNumId w:val="17"/>
  </w:num>
  <w:num w:numId="15">
    <w:abstractNumId w:val="5"/>
  </w:num>
  <w:num w:numId="16">
    <w:abstractNumId w:val="0"/>
  </w:num>
  <w:num w:numId="17">
    <w:abstractNumId w:val="8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  <w:num w:numId="20">
    <w:abstractNumId w:val="4"/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removePersonalInformation/>
  <w:removeDateAndTime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cwtzQ0MDW2sDBV0lEKTi0uzszPAykwrAUAGfHKrSwAAAA="/>
  </w:docVars>
  <w:rsids>
    <w:rsidRoot w:val="0001601B"/>
    <w:rsid w:val="00007D6D"/>
    <w:rsid w:val="00015F24"/>
    <w:rsid w:val="00015F3B"/>
    <w:rsid w:val="0001601B"/>
    <w:rsid w:val="000220B2"/>
    <w:rsid w:val="00027CB6"/>
    <w:rsid w:val="00046CA7"/>
    <w:rsid w:val="000857D1"/>
    <w:rsid w:val="00090102"/>
    <w:rsid w:val="00091B93"/>
    <w:rsid w:val="000B34DC"/>
    <w:rsid w:val="000C0256"/>
    <w:rsid w:val="000D7078"/>
    <w:rsid w:val="000F1FAF"/>
    <w:rsid w:val="000F4F9B"/>
    <w:rsid w:val="00130AA1"/>
    <w:rsid w:val="00143BF2"/>
    <w:rsid w:val="00155701"/>
    <w:rsid w:val="00173A73"/>
    <w:rsid w:val="00174210"/>
    <w:rsid w:val="00183069"/>
    <w:rsid w:val="00186A8D"/>
    <w:rsid w:val="00191865"/>
    <w:rsid w:val="001971D1"/>
    <w:rsid w:val="001A23F5"/>
    <w:rsid w:val="001D19CD"/>
    <w:rsid w:val="001D4A4E"/>
    <w:rsid w:val="001D5A88"/>
    <w:rsid w:val="001F0DFA"/>
    <w:rsid w:val="001F5A6B"/>
    <w:rsid w:val="00202130"/>
    <w:rsid w:val="002252FC"/>
    <w:rsid w:val="00235EB6"/>
    <w:rsid w:val="00250E38"/>
    <w:rsid w:val="0026224B"/>
    <w:rsid w:val="00273845"/>
    <w:rsid w:val="00280EED"/>
    <w:rsid w:val="00295961"/>
    <w:rsid w:val="002C1941"/>
    <w:rsid w:val="002C29C7"/>
    <w:rsid w:val="002C3A34"/>
    <w:rsid w:val="002C4A87"/>
    <w:rsid w:val="002D5C59"/>
    <w:rsid w:val="00313839"/>
    <w:rsid w:val="003213D2"/>
    <w:rsid w:val="00327949"/>
    <w:rsid w:val="0033534C"/>
    <w:rsid w:val="00352557"/>
    <w:rsid w:val="0036698D"/>
    <w:rsid w:val="00376FD4"/>
    <w:rsid w:val="00385245"/>
    <w:rsid w:val="00392730"/>
    <w:rsid w:val="00395BD2"/>
    <w:rsid w:val="0039631B"/>
    <w:rsid w:val="003A2275"/>
    <w:rsid w:val="003B3E83"/>
    <w:rsid w:val="003D4E1C"/>
    <w:rsid w:val="003E1608"/>
    <w:rsid w:val="003E1DB6"/>
    <w:rsid w:val="003F6141"/>
    <w:rsid w:val="00402EA8"/>
    <w:rsid w:val="00414EB6"/>
    <w:rsid w:val="00427E46"/>
    <w:rsid w:val="0043737B"/>
    <w:rsid w:val="00441B27"/>
    <w:rsid w:val="00443B1D"/>
    <w:rsid w:val="004614E1"/>
    <w:rsid w:val="00476CB4"/>
    <w:rsid w:val="004976FE"/>
    <w:rsid w:val="004A445C"/>
    <w:rsid w:val="004B1DE0"/>
    <w:rsid w:val="004C1203"/>
    <w:rsid w:val="004C42EA"/>
    <w:rsid w:val="004C768B"/>
    <w:rsid w:val="004C7E5A"/>
    <w:rsid w:val="004D106F"/>
    <w:rsid w:val="004D2B33"/>
    <w:rsid w:val="004F5D7A"/>
    <w:rsid w:val="00516456"/>
    <w:rsid w:val="00530D8D"/>
    <w:rsid w:val="005323D4"/>
    <w:rsid w:val="00532B8D"/>
    <w:rsid w:val="00552133"/>
    <w:rsid w:val="00562EEB"/>
    <w:rsid w:val="005843AB"/>
    <w:rsid w:val="0059168A"/>
    <w:rsid w:val="005972FC"/>
    <w:rsid w:val="005A023B"/>
    <w:rsid w:val="005B1610"/>
    <w:rsid w:val="005C11F9"/>
    <w:rsid w:val="005F3BB8"/>
    <w:rsid w:val="00610B46"/>
    <w:rsid w:val="00617705"/>
    <w:rsid w:val="00633976"/>
    <w:rsid w:val="006454C7"/>
    <w:rsid w:val="00652A26"/>
    <w:rsid w:val="00667490"/>
    <w:rsid w:val="00684107"/>
    <w:rsid w:val="006863CF"/>
    <w:rsid w:val="006923D6"/>
    <w:rsid w:val="006A296C"/>
    <w:rsid w:val="006B189A"/>
    <w:rsid w:val="006C58AA"/>
    <w:rsid w:val="006D1896"/>
    <w:rsid w:val="006D3331"/>
    <w:rsid w:val="006F3213"/>
    <w:rsid w:val="006F6315"/>
    <w:rsid w:val="00731445"/>
    <w:rsid w:val="0073384E"/>
    <w:rsid w:val="00741D81"/>
    <w:rsid w:val="00742181"/>
    <w:rsid w:val="00762FC5"/>
    <w:rsid w:val="00764E8B"/>
    <w:rsid w:val="00766A7B"/>
    <w:rsid w:val="00776960"/>
    <w:rsid w:val="00776DA4"/>
    <w:rsid w:val="0079359A"/>
    <w:rsid w:val="007C35A3"/>
    <w:rsid w:val="007C79B3"/>
    <w:rsid w:val="007D6B87"/>
    <w:rsid w:val="007E0836"/>
    <w:rsid w:val="007E3500"/>
    <w:rsid w:val="0080104D"/>
    <w:rsid w:val="008014CF"/>
    <w:rsid w:val="0084364C"/>
    <w:rsid w:val="00845546"/>
    <w:rsid w:val="00851AFA"/>
    <w:rsid w:val="008560B3"/>
    <w:rsid w:val="00857A94"/>
    <w:rsid w:val="00863F89"/>
    <w:rsid w:val="008C2575"/>
    <w:rsid w:val="008D2E56"/>
    <w:rsid w:val="008D3330"/>
    <w:rsid w:val="008E456C"/>
    <w:rsid w:val="008E6F56"/>
    <w:rsid w:val="00920B50"/>
    <w:rsid w:val="009231E0"/>
    <w:rsid w:val="009553B2"/>
    <w:rsid w:val="009569B1"/>
    <w:rsid w:val="00956F97"/>
    <w:rsid w:val="00981B1E"/>
    <w:rsid w:val="009833B7"/>
    <w:rsid w:val="009835F9"/>
    <w:rsid w:val="00996637"/>
    <w:rsid w:val="009A297A"/>
    <w:rsid w:val="009B1619"/>
    <w:rsid w:val="009B203C"/>
    <w:rsid w:val="009C2C14"/>
    <w:rsid w:val="009C34B9"/>
    <w:rsid w:val="009D181A"/>
    <w:rsid w:val="009D4840"/>
    <w:rsid w:val="009E7E45"/>
    <w:rsid w:val="009F0886"/>
    <w:rsid w:val="009F6C5F"/>
    <w:rsid w:val="00A0013B"/>
    <w:rsid w:val="00A03D87"/>
    <w:rsid w:val="00A049C6"/>
    <w:rsid w:val="00A15E2B"/>
    <w:rsid w:val="00A266AD"/>
    <w:rsid w:val="00A277F5"/>
    <w:rsid w:val="00A27B5B"/>
    <w:rsid w:val="00A3064B"/>
    <w:rsid w:val="00A316F3"/>
    <w:rsid w:val="00A3607D"/>
    <w:rsid w:val="00A52EFB"/>
    <w:rsid w:val="00A53782"/>
    <w:rsid w:val="00A53887"/>
    <w:rsid w:val="00A6213D"/>
    <w:rsid w:val="00A67067"/>
    <w:rsid w:val="00A8301D"/>
    <w:rsid w:val="00A850DB"/>
    <w:rsid w:val="00A9215D"/>
    <w:rsid w:val="00A93FB0"/>
    <w:rsid w:val="00AA5455"/>
    <w:rsid w:val="00AB2B0A"/>
    <w:rsid w:val="00AE29D9"/>
    <w:rsid w:val="00AF4F7B"/>
    <w:rsid w:val="00AF6E79"/>
    <w:rsid w:val="00B074F9"/>
    <w:rsid w:val="00B13CB9"/>
    <w:rsid w:val="00B165A9"/>
    <w:rsid w:val="00B2059B"/>
    <w:rsid w:val="00B57127"/>
    <w:rsid w:val="00B61986"/>
    <w:rsid w:val="00B74A5A"/>
    <w:rsid w:val="00B84E69"/>
    <w:rsid w:val="00B86640"/>
    <w:rsid w:val="00B94D31"/>
    <w:rsid w:val="00BB280D"/>
    <w:rsid w:val="00BB31D7"/>
    <w:rsid w:val="00BB5CC4"/>
    <w:rsid w:val="00BC1F76"/>
    <w:rsid w:val="00BD6C5B"/>
    <w:rsid w:val="00BE641B"/>
    <w:rsid w:val="00BF255B"/>
    <w:rsid w:val="00BF35B6"/>
    <w:rsid w:val="00C02115"/>
    <w:rsid w:val="00C12ED5"/>
    <w:rsid w:val="00C1640D"/>
    <w:rsid w:val="00C23DF5"/>
    <w:rsid w:val="00C40D68"/>
    <w:rsid w:val="00C42E21"/>
    <w:rsid w:val="00C50DAC"/>
    <w:rsid w:val="00C57EE4"/>
    <w:rsid w:val="00C605FD"/>
    <w:rsid w:val="00C61663"/>
    <w:rsid w:val="00C67F76"/>
    <w:rsid w:val="00C769B4"/>
    <w:rsid w:val="00CD44D8"/>
    <w:rsid w:val="00CD61D2"/>
    <w:rsid w:val="00CF1BA6"/>
    <w:rsid w:val="00CF5621"/>
    <w:rsid w:val="00D06854"/>
    <w:rsid w:val="00D07D4A"/>
    <w:rsid w:val="00D1140C"/>
    <w:rsid w:val="00D16944"/>
    <w:rsid w:val="00D16D1D"/>
    <w:rsid w:val="00D3220D"/>
    <w:rsid w:val="00D423FE"/>
    <w:rsid w:val="00D52333"/>
    <w:rsid w:val="00D54FD9"/>
    <w:rsid w:val="00D55F8A"/>
    <w:rsid w:val="00D567A6"/>
    <w:rsid w:val="00D62D3A"/>
    <w:rsid w:val="00D63417"/>
    <w:rsid w:val="00D6608D"/>
    <w:rsid w:val="00D7498F"/>
    <w:rsid w:val="00D82715"/>
    <w:rsid w:val="00D9155C"/>
    <w:rsid w:val="00D96DB1"/>
    <w:rsid w:val="00DD19B4"/>
    <w:rsid w:val="00DD3DDF"/>
    <w:rsid w:val="00DE13AF"/>
    <w:rsid w:val="00DE7483"/>
    <w:rsid w:val="00E01EF7"/>
    <w:rsid w:val="00E02378"/>
    <w:rsid w:val="00E24776"/>
    <w:rsid w:val="00E27364"/>
    <w:rsid w:val="00E30914"/>
    <w:rsid w:val="00E32608"/>
    <w:rsid w:val="00E32AE3"/>
    <w:rsid w:val="00E42522"/>
    <w:rsid w:val="00E5124B"/>
    <w:rsid w:val="00E53129"/>
    <w:rsid w:val="00E625C3"/>
    <w:rsid w:val="00E63728"/>
    <w:rsid w:val="00E63D91"/>
    <w:rsid w:val="00E7377D"/>
    <w:rsid w:val="00E745B6"/>
    <w:rsid w:val="00E74BE8"/>
    <w:rsid w:val="00E91539"/>
    <w:rsid w:val="00EA2675"/>
    <w:rsid w:val="00EB6524"/>
    <w:rsid w:val="00EB7714"/>
    <w:rsid w:val="00ED1452"/>
    <w:rsid w:val="00EF2CC3"/>
    <w:rsid w:val="00F02D0B"/>
    <w:rsid w:val="00F05E79"/>
    <w:rsid w:val="00F209E9"/>
    <w:rsid w:val="00F22B26"/>
    <w:rsid w:val="00F31BE9"/>
    <w:rsid w:val="00F36C3C"/>
    <w:rsid w:val="00F37721"/>
    <w:rsid w:val="00F47D0A"/>
    <w:rsid w:val="00F549E0"/>
    <w:rsid w:val="00F55230"/>
    <w:rsid w:val="00F558C9"/>
    <w:rsid w:val="00F57FBD"/>
    <w:rsid w:val="00F65302"/>
    <w:rsid w:val="00F86B03"/>
    <w:rsid w:val="00F86EF1"/>
    <w:rsid w:val="00FA7809"/>
    <w:rsid w:val="00FB5BA9"/>
    <w:rsid w:val="00FB7540"/>
    <w:rsid w:val="00FC25C9"/>
    <w:rsid w:val="00FC635E"/>
    <w:rsid w:val="00FD24B3"/>
    <w:rsid w:val="00FF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49E0"/>
    <w:pPr>
      <w:jc w:val="center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2B0A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C7E5A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-36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720"/>
      </w:tabs>
      <w:outlineLvl w:val="1"/>
    </w:pPr>
    <w:rPr>
      <w:rFonts w:ascii="Times New Roman" w:eastAsia="Times New Roman" w:hAnsi="Times New Roman"/>
      <w:b/>
      <w:snapToGrid w:val="0"/>
      <w:color w:val="0000FF"/>
      <w:sz w:val="26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160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1601B"/>
  </w:style>
  <w:style w:type="paragraph" w:styleId="Footer">
    <w:name w:val="footer"/>
    <w:basedOn w:val="Normal"/>
    <w:link w:val="FooterChar"/>
    <w:uiPriority w:val="99"/>
    <w:unhideWhenUsed/>
    <w:rsid w:val="000160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601B"/>
  </w:style>
  <w:style w:type="paragraph" w:styleId="BalloonText">
    <w:name w:val="Balloon Text"/>
    <w:basedOn w:val="Normal"/>
    <w:link w:val="BalloonTextChar"/>
    <w:uiPriority w:val="99"/>
    <w:semiHidden/>
    <w:unhideWhenUsed/>
    <w:rsid w:val="000160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160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5F24"/>
    <w:pPr>
      <w:ind w:left="720"/>
      <w:contextualSpacing/>
    </w:pPr>
  </w:style>
  <w:style w:type="character" w:customStyle="1" w:styleId="Heading2Char">
    <w:name w:val="Heading 2 Char"/>
    <w:link w:val="Heading2"/>
    <w:rsid w:val="004C7E5A"/>
    <w:rPr>
      <w:rFonts w:ascii="Times New Roman" w:eastAsia="Times New Roman" w:hAnsi="Times New Roman" w:cs="Times New Roman"/>
      <w:b/>
      <w:snapToGrid w:val="0"/>
      <w:color w:val="0000FF"/>
      <w:sz w:val="26"/>
      <w:szCs w:val="20"/>
      <w:u w:val="single"/>
    </w:rPr>
  </w:style>
  <w:style w:type="table" w:styleId="TableGrid">
    <w:name w:val="Table Grid"/>
    <w:basedOn w:val="TableNormal"/>
    <w:rsid w:val="004C7E5A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976FE"/>
    <w:rPr>
      <w:color w:val="0000FF"/>
      <w:u w:val="single"/>
    </w:rPr>
  </w:style>
  <w:style w:type="character" w:styleId="Strong">
    <w:name w:val="Strong"/>
    <w:uiPriority w:val="22"/>
    <w:qFormat/>
    <w:rsid w:val="001F0DFA"/>
    <w:rPr>
      <w:b/>
      <w:bCs/>
    </w:rPr>
  </w:style>
  <w:style w:type="character" w:customStyle="1" w:styleId="style31">
    <w:name w:val="style31"/>
    <w:rsid w:val="001F0DFA"/>
    <w:rPr>
      <w:b/>
      <w:bCs/>
      <w:color w:val="FF0000"/>
    </w:rPr>
  </w:style>
  <w:style w:type="paragraph" w:styleId="NormalWeb">
    <w:name w:val="Normal (Web)"/>
    <w:basedOn w:val="Normal"/>
    <w:uiPriority w:val="99"/>
    <w:semiHidden/>
    <w:unhideWhenUsed/>
    <w:rsid w:val="001F0DFA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rsid w:val="00E63D91"/>
    <w:pPr>
      <w:jc w:val="left"/>
    </w:pPr>
    <w:rPr>
      <w:rFonts w:ascii="Times New Roman" w:eastAsia="Times New Roman" w:hAnsi="Times New Roman"/>
      <w:sz w:val="20"/>
      <w:szCs w:val="24"/>
    </w:rPr>
  </w:style>
  <w:style w:type="character" w:customStyle="1" w:styleId="BodyText2Char">
    <w:name w:val="Body Text 2 Char"/>
    <w:link w:val="BodyText2"/>
    <w:rsid w:val="00E63D91"/>
    <w:rPr>
      <w:rFonts w:ascii="Times New Roman" w:eastAsia="Times New Roman" w:hAnsi="Times New Roman"/>
      <w:szCs w:val="24"/>
    </w:rPr>
  </w:style>
  <w:style w:type="character" w:customStyle="1" w:styleId="Heading1Char">
    <w:name w:val="Heading 1 Char"/>
    <w:link w:val="Heading1"/>
    <w:uiPriority w:val="9"/>
    <w:rsid w:val="00AB2B0A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AB2B0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B2B0A"/>
    <w:rPr>
      <w:sz w:val="22"/>
      <w:szCs w:val="22"/>
    </w:rPr>
  </w:style>
  <w:style w:type="numbering" w:customStyle="1" w:styleId="AgendaItems">
    <w:name w:val="Agenda Items"/>
    <w:basedOn w:val="NoList"/>
    <w:rsid w:val="00FA7809"/>
    <w:pPr>
      <w:numPr>
        <w:numId w:val="19"/>
      </w:numPr>
    </w:pPr>
  </w:style>
  <w:style w:type="paragraph" w:styleId="ListNumber">
    <w:name w:val="List Number"/>
    <w:basedOn w:val="Normal"/>
    <w:uiPriority w:val="99"/>
    <w:unhideWhenUsed/>
    <w:qFormat/>
    <w:rsid w:val="00FA7809"/>
    <w:pPr>
      <w:tabs>
        <w:tab w:val="num" w:pos="1800"/>
      </w:tabs>
      <w:spacing w:line="360" w:lineRule="auto"/>
      <w:ind w:left="1800" w:hanging="360"/>
      <w:jc w:val="left"/>
    </w:pPr>
    <w:rPr>
      <w:rFonts w:ascii="Arial" w:eastAsia="Times New Roman" w:hAnsi="Arial"/>
      <w:sz w:val="28"/>
      <w:szCs w:val="24"/>
    </w:rPr>
  </w:style>
  <w:style w:type="character" w:styleId="PlaceholderText">
    <w:name w:val="Placeholder Text"/>
    <w:basedOn w:val="DefaultParagraphFont"/>
    <w:uiPriority w:val="99"/>
    <w:semiHidden/>
    <w:rsid w:val="007D6B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3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5887">
                  <w:marLeft w:val="0"/>
                  <w:marRight w:val="0"/>
                  <w:marTop w:val="15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85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15471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74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1B7238E10D8499180DE044452152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E57E7-D2FF-4D23-86D4-0A3896B3D97F}"/>
      </w:docPartPr>
      <w:docPartBody>
        <w:p w:rsidR="00B926C2" w:rsidRDefault="00B926C2" w:rsidP="00B926C2">
          <w:pPr>
            <w:pStyle w:val="E1B7238E10D8499180DE044452152F907"/>
          </w:pPr>
          <w:r w:rsidRPr="00CF5621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E4896DD717264167A2A41F85D574C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236B7-DBB5-42BA-9AEB-666ED07ACF0C}"/>
      </w:docPartPr>
      <w:docPartBody>
        <w:p w:rsidR="00B926C2" w:rsidRDefault="00B926C2" w:rsidP="00B926C2">
          <w:pPr>
            <w:pStyle w:val="E4896DD717264167A2A41F85D574C41F7"/>
          </w:pPr>
          <w:r w:rsidRPr="00CF5621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19C9B73FC23C47EE874E03E93DEF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21A60-2173-461D-9BC1-CEDBAC82FE6A}"/>
      </w:docPartPr>
      <w:docPartBody>
        <w:p w:rsidR="00B926C2" w:rsidRDefault="00B926C2" w:rsidP="00B926C2">
          <w:pPr>
            <w:pStyle w:val="19C9B73FC23C47EE874E03E93DEF8E436"/>
          </w:pPr>
          <w:r w:rsidRPr="00F31BE9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080DA50FE36B4E38A1E1153A4DE0E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06916-D9E1-4966-91FD-2FEFEE1FD03D}"/>
      </w:docPartPr>
      <w:docPartBody>
        <w:p w:rsidR="00B926C2" w:rsidRDefault="00B926C2" w:rsidP="00B926C2">
          <w:pPr>
            <w:pStyle w:val="080DA50FE36B4E38A1E1153A4DE0EB155"/>
          </w:pPr>
          <w:r w:rsidRPr="00F31BE9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7ABE02B015A1420BA0DD6328790C8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BECB8-10B8-4CCD-A1D0-D6A934F3A747}"/>
      </w:docPartPr>
      <w:docPartBody>
        <w:p w:rsidR="00B926C2" w:rsidRDefault="00B926C2" w:rsidP="00B926C2">
          <w:pPr>
            <w:pStyle w:val="7ABE02B015A1420BA0DD6328790C84584"/>
          </w:pPr>
          <w:r w:rsidRPr="00C84A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444A5F012D48208AA98861BD972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0B489-691C-4314-A5D6-964526724A65}"/>
      </w:docPartPr>
      <w:docPartBody>
        <w:p w:rsidR="00B926C2" w:rsidRDefault="00B926C2" w:rsidP="00B926C2">
          <w:pPr>
            <w:pStyle w:val="33444A5F012D48208AA98861BD972A194"/>
          </w:pPr>
          <w:r w:rsidRPr="003F6141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058E78F649B429AB547DDFD66D85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CEA25-2D0B-485D-A972-E700734A95E8}"/>
      </w:docPartPr>
      <w:docPartBody>
        <w:p w:rsidR="00B926C2" w:rsidRDefault="00B926C2" w:rsidP="00B926C2">
          <w:pPr>
            <w:pStyle w:val="2058E78F649B429AB547DDFD66D85AD54"/>
          </w:pPr>
          <w:r w:rsidRPr="00027CB6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92E25996BE244F2AD23D9A9C2926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874F2-4A99-4F99-9760-B15BF54F61FD}"/>
      </w:docPartPr>
      <w:docPartBody>
        <w:p w:rsidR="00B926C2" w:rsidRDefault="00B926C2" w:rsidP="00B926C2">
          <w:pPr>
            <w:pStyle w:val="292E25996BE244F2AD23D9A9C292607D4"/>
          </w:pPr>
          <w:r w:rsidRPr="00027CB6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0EDD5576A2E24E1891CA1520444EB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9A516-CB8B-4BB4-A606-790E51FDB4C0}"/>
      </w:docPartPr>
      <w:docPartBody>
        <w:p w:rsidR="00B926C2" w:rsidRDefault="00B926C2" w:rsidP="00B926C2">
          <w:pPr>
            <w:pStyle w:val="0EDD5576A2E24E1891CA1520444EB4234"/>
          </w:pPr>
          <w:r w:rsidRPr="00CF5621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33059485FA3945B89285C82BDAAEF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EB9AC-E8D5-416B-B22C-B7ABDC0B2E4A}"/>
      </w:docPartPr>
      <w:docPartBody>
        <w:p w:rsidR="008632DF" w:rsidRDefault="00B926C2" w:rsidP="00B926C2">
          <w:pPr>
            <w:pStyle w:val="33059485FA3945B89285C82BDAAEF8D2"/>
          </w:pPr>
          <w:r w:rsidRPr="0026224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C5E43"/>
    <w:rsid w:val="008632DF"/>
    <w:rsid w:val="00B926C2"/>
    <w:rsid w:val="00FC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26C2"/>
    <w:rPr>
      <w:color w:val="808080"/>
    </w:rPr>
  </w:style>
  <w:style w:type="paragraph" w:customStyle="1" w:styleId="E1B7238E10D8499180DE044452152F90">
    <w:name w:val="E1B7238E10D8499180DE044452152F90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4896DD717264167A2A41F85D574C41F">
    <w:name w:val="E4896DD717264167A2A41F85D574C41F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1B7238E10D8499180DE044452152F901">
    <w:name w:val="E1B7238E10D8499180DE044452152F901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4896DD717264167A2A41F85D574C41F1">
    <w:name w:val="E4896DD717264167A2A41F85D574C41F1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19C9B73FC23C47EE874E03E93DEF8E43">
    <w:name w:val="19C9B73FC23C47EE874E03E93DEF8E4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1B7238E10D8499180DE044452152F902">
    <w:name w:val="E1B7238E10D8499180DE044452152F902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4896DD717264167A2A41F85D574C41F2">
    <w:name w:val="E4896DD717264167A2A41F85D574C41F2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19C9B73FC23C47EE874E03E93DEF8E431">
    <w:name w:val="19C9B73FC23C47EE874E03E93DEF8E431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80DA50FE36B4E38A1E1153A4DE0EB15">
    <w:name w:val="080DA50FE36B4E38A1E1153A4DE0EB15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1B7238E10D8499180DE044452152F903">
    <w:name w:val="E1B7238E10D8499180DE044452152F90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4896DD717264167A2A41F85D574C41F3">
    <w:name w:val="E4896DD717264167A2A41F85D574C41F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19C9B73FC23C47EE874E03E93DEF8E432">
    <w:name w:val="19C9B73FC23C47EE874E03E93DEF8E432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80DA50FE36B4E38A1E1153A4DE0EB151">
    <w:name w:val="080DA50FE36B4E38A1E1153A4DE0EB151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7ABE02B015A1420BA0DD6328790C8458">
    <w:name w:val="7ABE02B015A1420BA0DD6328790C8458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33444A5F012D48208AA98861BD972A19">
    <w:name w:val="33444A5F012D48208AA98861BD972A19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058E78F649B429AB547DDFD66D85AD5">
    <w:name w:val="2058E78F649B429AB547DDFD66D85AD5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92E25996BE244F2AD23D9A9C292607D">
    <w:name w:val="292E25996BE244F2AD23D9A9C292607D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EDD5576A2E24E1891CA1520444EB423">
    <w:name w:val="0EDD5576A2E24E1891CA1520444EB42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1B7238E10D8499180DE044452152F904">
    <w:name w:val="E1B7238E10D8499180DE044452152F904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4896DD717264167A2A41F85D574C41F4">
    <w:name w:val="E4896DD717264167A2A41F85D574C41F4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19C9B73FC23C47EE874E03E93DEF8E433">
    <w:name w:val="19C9B73FC23C47EE874E03E93DEF8E43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80DA50FE36B4E38A1E1153A4DE0EB152">
    <w:name w:val="080DA50FE36B4E38A1E1153A4DE0EB152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7ABE02B015A1420BA0DD6328790C84581">
    <w:name w:val="7ABE02B015A1420BA0DD6328790C84581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33444A5F012D48208AA98861BD972A191">
    <w:name w:val="33444A5F012D48208AA98861BD972A191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058E78F649B429AB547DDFD66D85AD51">
    <w:name w:val="2058E78F649B429AB547DDFD66D85AD51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92E25996BE244F2AD23D9A9C292607D1">
    <w:name w:val="292E25996BE244F2AD23D9A9C292607D1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EDD5576A2E24E1891CA1520444EB4231">
    <w:name w:val="0EDD5576A2E24E1891CA1520444EB4231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1B7238E10D8499180DE044452152F905">
    <w:name w:val="E1B7238E10D8499180DE044452152F905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4896DD717264167A2A41F85D574C41F5">
    <w:name w:val="E4896DD717264167A2A41F85D574C41F5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19C9B73FC23C47EE874E03E93DEF8E434">
    <w:name w:val="19C9B73FC23C47EE874E03E93DEF8E434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80DA50FE36B4E38A1E1153A4DE0EB153">
    <w:name w:val="080DA50FE36B4E38A1E1153A4DE0EB15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7ABE02B015A1420BA0DD6328790C84582">
    <w:name w:val="7ABE02B015A1420BA0DD6328790C84582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33444A5F012D48208AA98861BD972A192">
    <w:name w:val="33444A5F012D48208AA98861BD972A192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058E78F649B429AB547DDFD66D85AD52">
    <w:name w:val="2058E78F649B429AB547DDFD66D85AD52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92E25996BE244F2AD23D9A9C292607D2">
    <w:name w:val="292E25996BE244F2AD23D9A9C292607D2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EDD5576A2E24E1891CA1520444EB4232">
    <w:name w:val="0EDD5576A2E24E1891CA1520444EB4232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1B7238E10D8499180DE044452152F906">
    <w:name w:val="E1B7238E10D8499180DE044452152F906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4896DD717264167A2A41F85D574C41F6">
    <w:name w:val="E4896DD717264167A2A41F85D574C41F6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19C9B73FC23C47EE874E03E93DEF8E435">
    <w:name w:val="19C9B73FC23C47EE874E03E93DEF8E435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80DA50FE36B4E38A1E1153A4DE0EB154">
    <w:name w:val="080DA50FE36B4E38A1E1153A4DE0EB154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7ABE02B015A1420BA0DD6328790C84583">
    <w:name w:val="7ABE02B015A1420BA0DD6328790C8458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33444A5F012D48208AA98861BD972A193">
    <w:name w:val="33444A5F012D48208AA98861BD972A19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058E78F649B429AB547DDFD66D85AD53">
    <w:name w:val="2058E78F649B429AB547DDFD66D85AD5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92E25996BE244F2AD23D9A9C292607D3">
    <w:name w:val="292E25996BE244F2AD23D9A9C292607D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EDD5576A2E24E1891CA1520444EB4233">
    <w:name w:val="0EDD5576A2E24E1891CA1520444EB4233"/>
    <w:rsid w:val="00FC5E43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1B7238E10D8499180DE044452152F907">
    <w:name w:val="E1B7238E10D8499180DE044452152F907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E4896DD717264167A2A41F85D574C41F7">
    <w:name w:val="E4896DD717264167A2A41F85D574C41F7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19C9B73FC23C47EE874E03E93DEF8E436">
    <w:name w:val="19C9B73FC23C47EE874E03E93DEF8E436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80DA50FE36B4E38A1E1153A4DE0EB155">
    <w:name w:val="080DA50FE36B4E38A1E1153A4DE0EB155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7ABE02B015A1420BA0DD6328790C84584">
    <w:name w:val="7ABE02B015A1420BA0DD6328790C84584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33444A5F012D48208AA98861BD972A194">
    <w:name w:val="33444A5F012D48208AA98861BD972A194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058E78F649B429AB547DDFD66D85AD54">
    <w:name w:val="2058E78F649B429AB547DDFD66D85AD54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292E25996BE244F2AD23D9A9C292607D4">
    <w:name w:val="292E25996BE244F2AD23D9A9C292607D4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0EDD5576A2E24E1891CA1520444EB4234">
    <w:name w:val="0EDD5576A2E24E1891CA1520444EB4234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  <w:style w:type="paragraph" w:customStyle="1" w:styleId="33059485FA3945B89285C82BDAAEF8D2">
    <w:name w:val="33059485FA3945B89285C82BDAAEF8D2"/>
    <w:rsid w:val="00B926C2"/>
    <w:pPr>
      <w:spacing w:after="0" w:line="240" w:lineRule="auto"/>
      <w:jc w:val="center"/>
    </w:pPr>
    <w:rPr>
      <w:rFonts w:ascii="Calibri" w:eastAsia="Calibri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0127EF-A771-47E6-A5F9-2AD445576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6</Characters>
  <Application>Microsoft Office Word</Application>
  <DocSecurity>2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2-10T17:12:00Z</dcterms:created>
  <dcterms:modified xsi:type="dcterms:W3CDTF">2019-12-10T17:12:00Z</dcterms:modified>
</cp:coreProperties>
</file>